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[0.23, 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0.21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04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02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45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4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[0.27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[0.29, 0.9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1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 [1.06, 1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[1.12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1.06, 1.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 [1.13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 [1.07, 1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 [1.1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[1.03,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1.11, 1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8T05:57:18Z</dcterms:created>
  <dcterms:modified xsi:type="dcterms:W3CDTF">2023-03-28T05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